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92C8F" w14:textId="699CFF00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334C74B" wp14:editId="0A9DA8F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FBB76" w14:textId="77777777" w:rsidR="004528CF" w:rsidRDefault="004528CF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Annual Inventory</w:t>
                            </w:r>
                          </w:p>
                          <w:p w14:paraId="1F576B32" w14:textId="0E4F80FC" w:rsidR="00291F2C" w:rsidRPr="004528CF" w:rsidRDefault="004528CF" w:rsidP="00291F2C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 w:rsidRPr="004528CF">
                              <w:rPr>
                                <w:b/>
                                <w:sz w:val="44"/>
                                <w:szCs w:val="48"/>
                              </w:rPr>
                              <w:t xml:space="preserve">Step </w:t>
                            </w:r>
                            <w:r w:rsidR="00872578">
                              <w:rPr>
                                <w:b/>
                                <w:sz w:val="44"/>
                                <w:szCs w:val="48"/>
                              </w:rPr>
                              <w:t>6</w:t>
                            </w:r>
                          </w:p>
                          <w:p w14:paraId="77B82205" w14:textId="149E6A2C" w:rsidR="00291F2C" w:rsidRPr="004528CF" w:rsidRDefault="00EF4CB7" w:rsidP="00291F2C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8"/>
                              </w:rPr>
                              <w:t>Completion Che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34C74B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lO5JQIAAEk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qDAyG4F9YEoRRg7myaRNi3gd8566uqS+287gYoz896R&#10;LNf5fB7HIBnzxeWMDDz3VOce4SRBlVwG5Gw01iENT8zYwS0J2OhE7XMux2ypX5M4x9mKA3Fup6jn&#10;P8DqB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69ZTuSUCAABJBAAADgAAAAAAAAAAAAAAAAAuAgAAZHJzL2Uyb0RvYy54bWxQ&#10;SwECLQAUAAYACAAAACEAGNTCytkAAAAIAQAADwAAAAAAAAAAAAAAAAB/BAAAZHJzL2Rvd25yZXYu&#10;eG1sUEsFBgAAAAAEAAQA8wAAAIUFAAAAAA==&#10;">
                <v:textbox>
                  <w:txbxContent>
                    <w:p w14:paraId="3FCFBB76" w14:textId="77777777" w:rsidR="004528CF" w:rsidRDefault="004528CF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Annual Inventory</w:t>
                      </w:r>
                    </w:p>
                    <w:p w14:paraId="1F576B32" w14:textId="0E4F80FC" w:rsidR="00291F2C" w:rsidRPr="004528CF" w:rsidRDefault="004528CF" w:rsidP="00291F2C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 w:rsidRPr="004528CF">
                        <w:rPr>
                          <w:b/>
                          <w:sz w:val="44"/>
                          <w:szCs w:val="48"/>
                        </w:rPr>
                        <w:t xml:space="preserve">Step </w:t>
                      </w:r>
                      <w:r w:rsidR="00872578">
                        <w:rPr>
                          <w:b/>
                          <w:sz w:val="44"/>
                          <w:szCs w:val="48"/>
                        </w:rPr>
                        <w:t>6</w:t>
                      </w:r>
                    </w:p>
                    <w:p w14:paraId="77B82205" w14:textId="149E6A2C" w:rsidR="00291F2C" w:rsidRPr="004528CF" w:rsidRDefault="00EF4CB7" w:rsidP="00291F2C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>
                        <w:rPr>
                          <w:b/>
                          <w:sz w:val="44"/>
                          <w:szCs w:val="48"/>
                        </w:rPr>
                        <w:t>Completion Check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79645A9" wp14:editId="1AFB298E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EA86C" w14:textId="48F39E87" w:rsidR="00291F2C" w:rsidRPr="007459BD" w:rsidRDefault="004528CF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</w:t>
                            </w:r>
                            <w:r w:rsidR="00347BB0">
                              <w:rPr>
                                <w:b/>
                                <w:color w:val="0066FF"/>
                                <w:sz w:val="4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645A9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hMY9XIwIAAE4EAAAOAAAAAAAAAAAAAAAAAC4CAABkcnMvZTJvRG9jLnhtbFBL&#10;AQItABQABgAIAAAAIQAIUOLD2gAAAAkBAAAPAAAAAAAAAAAAAAAAAH0EAABkcnMvZG93bnJldi54&#10;bWxQSwUGAAAAAAQABADzAAAAhAUAAAAA&#10;">
                <v:textbox>
                  <w:txbxContent>
                    <w:p w14:paraId="47CEA86C" w14:textId="48F39E87" w:rsidR="00291F2C" w:rsidRPr="007459BD" w:rsidRDefault="004528CF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</w:t>
                      </w:r>
                      <w:r w:rsidR="00347BB0">
                        <w:rPr>
                          <w:b/>
                          <w:color w:val="0066FF"/>
                          <w:sz w:val="4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075F92A" wp14:editId="38E48C29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1EC1DA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261657" wp14:editId="463405C9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63FF796C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5F92A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+x6S6&#10;FwIAAD0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111EC1DA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E261657" wp14:editId="463405C9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63FF796C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2E1DACF" wp14:editId="1D940FD8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E3A34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E9B9FDF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3513D0D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E9FEC1F" w14:textId="3A844F01" w:rsidR="00291F2C" w:rsidRDefault="00EF4CB7" w:rsidP="00EF4CB7">
                            <w:pPr>
                              <w:ind w:left="180"/>
                            </w:pPr>
                            <w:r w:rsidRPr="00EF4CB7">
                              <w:t>Verify there are no outstanding documents once inventory is comple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1DACF" id="_x0000_s1029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OyL4IyECAABNBAAADgAAAAAAAAAAAAAAAAAuAgAAZHJzL2Uyb0RvYy54&#10;bWxQSwECLQAUAAYACAAAACEAVfdUaOAAAAAKAQAADwAAAAAAAAAAAAAAAAB7BAAAZHJzL2Rvd25y&#10;ZXYueG1sUEsFBgAAAAAEAAQA8wAAAIgFAAAAAA==&#10;">
                <v:textbox>
                  <w:txbxContent>
                    <w:p w14:paraId="2CCE3A34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E9B9FDF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33513D0D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E9FEC1F" w14:textId="3A844F01" w:rsidR="00291F2C" w:rsidRDefault="00EF4CB7" w:rsidP="00EF4CB7">
                      <w:pPr>
                        <w:ind w:left="180"/>
                      </w:pPr>
                      <w:r w:rsidRPr="00EF4CB7">
                        <w:t>Verify there are no outstanding documents once inventory is completed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D2F57F2" w14:textId="4519E98C" w:rsidR="00291F2C" w:rsidRDefault="00291F2C" w:rsidP="00291F2C"/>
    <w:p w14:paraId="0C4DAB45" w14:textId="701DF8E8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430805F" wp14:editId="407C6674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F8CB6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0805F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EByyQMjAgAATAQAAA4AAAAAAAAAAAAAAAAALgIAAGRycy9lMm9Eb2Mu&#10;eG1sUEsBAi0AFAAGAAgAAAAhAJJ9M4nfAAAADgEAAA8AAAAAAAAAAAAAAAAAfQQAAGRycy9kb3du&#10;cmV2LnhtbFBLBQYAAAAABAAEAPMAAACJBQAAAAA=&#10;">
                <v:textbox>
                  <w:txbxContent>
                    <w:p w14:paraId="697F8CB6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5DA5D8D" wp14:editId="0543C7F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8EB8C4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A5D8D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DFPOlglAgAATAQAAA4AAAAAAAAAAAAAAAAALgIAAGRycy9lMm9Eb2Mu&#10;eG1sUEsBAi0AFAAGAAgAAAAhAG9hox7dAAAACgEAAA8AAAAAAAAAAAAAAAAAfwQAAGRycy9kb3du&#10;cmV2LnhtbFBLBQYAAAAABAAEAPMAAACJBQAAAAA=&#10;">
                <v:textbox>
                  <w:txbxContent>
                    <w:p w14:paraId="638EB8C4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45AE4C3" wp14:editId="7E06CFB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06FDA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01FA5F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92F7955" w14:textId="73576753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B23C240" w14:textId="292C7D2C" w:rsidR="00EF4CB7" w:rsidRPr="00EF4CB7" w:rsidRDefault="00EF4CB7" w:rsidP="00EF4CB7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EF4CB7">
                              <w:rPr>
                                <w:b/>
                                <w:bCs/>
                                <w:szCs w:val="24"/>
                              </w:rPr>
                              <w:t>Step 4</w:t>
                            </w:r>
                            <w:r>
                              <w:rPr>
                                <w:szCs w:val="24"/>
                              </w:rPr>
                              <w:t xml:space="preserve"> - </w:t>
                            </w:r>
                            <w:r w:rsidRPr="00EF4CB7">
                              <w:rPr>
                                <w:szCs w:val="24"/>
                              </w:rPr>
                              <w:t>Any items displayed on this screen are incomplete.  If the status is ‘Not Yet Counted’ check the necessary boxes and &lt;</w:t>
                            </w:r>
                            <w:r w:rsidRPr="00EF4CB7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EF4CB7">
                              <w:rPr>
                                <w:szCs w:val="24"/>
                              </w:rPr>
                              <w:t>&gt; Enter Count button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EF4CB7"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0C7B09B6" wp14:editId="67304F26">
                                  <wp:extent cx="592532" cy="146304"/>
                                  <wp:effectExtent l="0" t="0" r="0" b="6350"/>
                                  <wp:docPr id="16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8C36CB0C-29EF-4FCE-906F-98F8BCD2D9AF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8C36CB0C-29EF-4FCE-906F-98F8BCD2D9AF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92532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EF4CB7">
                              <w:rPr>
                                <w:szCs w:val="24"/>
                              </w:rPr>
                              <w:br/>
                            </w:r>
                            <w:r w:rsidRPr="00EF4CB7">
                              <w:rPr>
                                <w:szCs w:val="24"/>
                              </w:rPr>
                              <w:br/>
                              <w:t>If the status is Counted check the necessary, check boxes and choose Post Difference button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EF4CB7"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06B38D6D" wp14:editId="31453BEE">
                                  <wp:extent cx="716892" cy="146304"/>
                                  <wp:effectExtent l="0" t="0" r="7620" b="6350"/>
                                  <wp:docPr id="18" name="Picture 6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AF17D78-6908-4688-88B0-771E6A76F3E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6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AF17D78-6908-4688-88B0-771E6A76F3E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6892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2549EA8" w14:textId="77777777" w:rsidR="00EF4CB7" w:rsidRDefault="00EF4CB7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AE4C3" id="_x0000_s1032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WgyZpJgIAAE0EAAAOAAAAAAAAAAAAAAAAAC4CAABkcnMvZTJv&#10;RG9jLnhtbFBLAQItABQABgAIAAAAIQCjpK6E4AAAAAsBAAAPAAAAAAAAAAAAAAAAAIAEAABkcnMv&#10;ZG93bnJldi54bWxQSwUGAAAAAAQABADzAAAAjQUAAAAA&#10;">
                <v:textbox>
                  <w:txbxContent>
                    <w:p w14:paraId="10906FDA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01FA5F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92F7955" w14:textId="73576753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B23C240" w14:textId="292C7D2C" w:rsidR="00EF4CB7" w:rsidRPr="00EF4CB7" w:rsidRDefault="00EF4CB7" w:rsidP="00EF4CB7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ind w:left="360"/>
                        <w:rPr>
                          <w:szCs w:val="24"/>
                        </w:rPr>
                      </w:pPr>
                      <w:r w:rsidRPr="00EF4CB7">
                        <w:rPr>
                          <w:b/>
                          <w:bCs/>
                          <w:szCs w:val="24"/>
                        </w:rPr>
                        <w:t>Step 4</w:t>
                      </w:r>
                      <w:r>
                        <w:rPr>
                          <w:szCs w:val="24"/>
                        </w:rPr>
                        <w:t xml:space="preserve"> - </w:t>
                      </w:r>
                      <w:r w:rsidRPr="00EF4CB7">
                        <w:rPr>
                          <w:szCs w:val="24"/>
                        </w:rPr>
                        <w:t>Any items displayed on this screen are incomplete.  If the status is ‘Not Yet Counted’ check the necessary boxes and &lt;</w:t>
                      </w:r>
                      <w:r w:rsidRPr="00EF4CB7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Pr="00EF4CB7">
                        <w:rPr>
                          <w:szCs w:val="24"/>
                        </w:rPr>
                        <w:t>&gt; Enter Count button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EF4CB7">
                        <w:rPr>
                          <w:szCs w:val="24"/>
                        </w:rPr>
                        <w:drawing>
                          <wp:inline distT="0" distB="0" distL="0" distR="0" wp14:anchorId="0C7B09B6" wp14:editId="67304F26">
                            <wp:extent cx="592532" cy="146304"/>
                            <wp:effectExtent l="0" t="0" r="0" b="6350"/>
                            <wp:docPr id="16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8C36CB0C-29EF-4FCE-906F-98F8BCD2D9AF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8C36CB0C-29EF-4FCE-906F-98F8BCD2D9AF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92532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EF4CB7">
                        <w:rPr>
                          <w:szCs w:val="24"/>
                        </w:rPr>
                        <w:br/>
                      </w:r>
                      <w:r w:rsidRPr="00EF4CB7">
                        <w:rPr>
                          <w:szCs w:val="24"/>
                        </w:rPr>
                        <w:br/>
                        <w:t xml:space="preserve">If the status is Counted check the </w:t>
                      </w:r>
                      <w:r w:rsidRPr="00EF4CB7">
                        <w:rPr>
                          <w:szCs w:val="24"/>
                        </w:rPr>
                        <w:t>necessary,</w:t>
                      </w:r>
                      <w:bookmarkStart w:id="1" w:name="_GoBack"/>
                      <w:bookmarkEnd w:id="1"/>
                      <w:r w:rsidRPr="00EF4CB7">
                        <w:rPr>
                          <w:szCs w:val="24"/>
                        </w:rPr>
                        <w:t xml:space="preserve"> check boxes and choose Post Difference button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EF4CB7">
                        <w:rPr>
                          <w:szCs w:val="24"/>
                        </w:rPr>
                        <w:drawing>
                          <wp:inline distT="0" distB="0" distL="0" distR="0" wp14:anchorId="06B38D6D" wp14:editId="31453BEE">
                            <wp:extent cx="716892" cy="146304"/>
                            <wp:effectExtent l="0" t="0" r="7620" b="6350"/>
                            <wp:docPr id="18" name="Picture 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AF17D78-6908-4688-88B0-771E6A76F3E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Picture 6">
                                      <a:extLst>
                                        <a:ext uri="{FF2B5EF4-FFF2-40B4-BE49-F238E27FC236}">
                                          <a16:creationId xmlns:a16="http://schemas.microsoft.com/office/drawing/2014/main" id="{2AF17D78-6908-4688-88B0-771E6A76F3EA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6892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2549EA8" w14:textId="77777777" w:rsidR="00EF4CB7" w:rsidRDefault="00EF4CB7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65CDA74" wp14:editId="16E34D9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4FBD5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CFE09F2" w14:textId="460C1E12" w:rsidR="00291F2C" w:rsidRPr="0069416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  <w:rPr>
                                <w:bCs/>
                              </w:rPr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</w:t>
                            </w:r>
                            <w:r w:rsidR="004528CF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347BB0">
                              <w:rPr>
                                <w:b/>
                                <w:color w:val="0066FF"/>
                              </w:rPr>
                              <w:t>2</w:t>
                            </w:r>
                            <w:r w:rsidR="00694162">
                              <w:rPr>
                                <w:b/>
                                <w:color w:val="0066FF"/>
                              </w:rPr>
                              <w:t>0</w:t>
                            </w:r>
                          </w:p>
                          <w:p w14:paraId="18D07484" w14:textId="77777777" w:rsidR="00291F2C" w:rsidRPr="00694162" w:rsidRDefault="00291F2C" w:rsidP="00291F2C">
                            <w:pPr>
                              <w:pStyle w:val="ListParagraph"/>
                              <w:ind w:left="360"/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10129923" w14:textId="0ED79006" w:rsidR="00291F2C" w:rsidRDefault="00347BB0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bookmarkStart w:id="0" w:name="_Hlk27551659"/>
                            <w:r>
                              <w:rPr>
                                <w:i/>
                              </w:rPr>
                              <w:t>List of Inventory Differences</w:t>
                            </w:r>
                            <w:r w:rsidR="00291F2C">
                              <w:rPr>
                                <w:i/>
                              </w:rPr>
                              <w:t xml:space="preserve"> </w:t>
                            </w:r>
                            <w:r w:rsidR="00291F2C">
                              <w:t>window opens</w:t>
                            </w:r>
                          </w:p>
                          <w:bookmarkEnd w:id="0"/>
                          <w:p w14:paraId="2E9C37E1" w14:textId="3A1882FD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965EBFD" w14:textId="178D26EE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</w:rPr>
                            </w:pPr>
                            <w:r w:rsidRPr="00347BB0">
                              <w:rPr>
                                <w:color w:val="0066FF"/>
                              </w:rPr>
                              <w:t>Database Selection Section</w:t>
                            </w:r>
                          </w:p>
                          <w:p w14:paraId="3E70CCD0" w14:textId="1D5886D9" w:rsidR="00EF4CB7" w:rsidRPr="00EF4CB7" w:rsidRDefault="00EF4CB7" w:rsidP="00EF4CB7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ind w:left="1080"/>
                            </w:pPr>
                            <w:r w:rsidRPr="00EF4CB7">
                              <w:t xml:space="preserve">Plant Field - Input four-digit number </w:t>
                            </w:r>
                            <w:r w:rsidRPr="00EF4CB7">
                              <w:rPr>
                                <w:sz w:val="20"/>
                                <w:szCs w:val="18"/>
                              </w:rPr>
                              <w:t>(i.e., Alamance = 6001)</w:t>
                            </w:r>
                          </w:p>
                          <w:p w14:paraId="475DB4FA" w14:textId="6839FECF" w:rsidR="00347BB0" w:rsidRPr="00EF4CB7" w:rsidRDefault="00EF4CB7" w:rsidP="00EF4CB7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EF4CB7">
                              <w:t>Storage Location Field - Input fo</w:t>
                            </w:r>
                            <w:bookmarkStart w:id="1" w:name="_GoBack"/>
                            <w:bookmarkEnd w:id="1"/>
                            <w:r w:rsidRPr="00EF4CB7">
                              <w:t xml:space="preserve">ur-digit number </w:t>
                            </w:r>
                            <w:r>
                              <w:br/>
                            </w:r>
                            <w:r w:rsidRPr="00EF4CB7">
                              <w:rPr>
                                <w:sz w:val="20"/>
                                <w:szCs w:val="18"/>
                              </w:rPr>
                              <w:t xml:space="preserve">(i.e., Alamance = </w:t>
                            </w:r>
                            <w:r w:rsidRPr="00EF4CB7">
                              <w:rPr>
                                <w:sz w:val="20"/>
                                <w:szCs w:val="20"/>
                              </w:rPr>
                              <w:t>8001)</w:t>
                            </w:r>
                          </w:p>
                          <w:p w14:paraId="4B15C5F8" w14:textId="77777777" w:rsidR="00EF4CB7" w:rsidRPr="00347BB0" w:rsidRDefault="00EF4CB7" w:rsidP="00EF4CB7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75EC214" w14:textId="73542293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bCs/>
                                <w:color w:val="0066FF"/>
                              </w:rPr>
                            </w:pPr>
                            <w:r w:rsidRPr="00347BB0">
                              <w:rPr>
                                <w:bCs/>
                                <w:color w:val="0066FF"/>
                              </w:rPr>
                              <w:t>Status Sel. for Section</w:t>
                            </w:r>
                          </w:p>
                          <w:p w14:paraId="4CB669D1" w14:textId="581BD1D7" w:rsidR="00347BB0" w:rsidRDefault="00347BB0" w:rsidP="004528C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347BB0">
                              <w:rPr>
                                <w:bCs/>
                              </w:rPr>
                              <w:t>Phys. Inventory Documents</w:t>
                            </w:r>
                            <w:r>
                              <w:rPr>
                                <w:bCs/>
                              </w:rPr>
                              <w:t xml:space="preserve"> Field</w:t>
                            </w:r>
                            <w:r w:rsidRPr="00347BB0">
                              <w:rPr>
                                <w:bCs/>
                              </w:rPr>
                              <w:t xml:space="preserve"> - &lt;</w:t>
                            </w:r>
                            <w:r w:rsidRPr="00347BB0">
                              <w:rPr>
                                <w:bCs/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rPr>
                                <w:bCs/>
                              </w:rPr>
                              <w:t>&gt;</w:t>
                            </w:r>
                          </w:p>
                          <w:p w14:paraId="4E66729B" w14:textId="77777777" w:rsidR="00EF4CB7" w:rsidRPr="00347BB0" w:rsidRDefault="00EF4CB7" w:rsidP="00EF4CB7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B478424" w14:textId="5A7FC191" w:rsidR="00EF4CB7" w:rsidRPr="00347BB0" w:rsidRDefault="00EF4CB7" w:rsidP="00EF4CB7">
                            <w:pPr>
                              <w:pStyle w:val="ListParagraph"/>
                              <w:ind w:left="1080"/>
                              <w:rPr>
                                <w:bCs/>
                                <w:color w:val="0066FF"/>
                              </w:rPr>
                            </w:pPr>
                            <w:r>
                              <w:rPr>
                                <w:bCs/>
                                <w:color w:val="0066FF"/>
                              </w:rPr>
                              <w:t>List Scope</w:t>
                            </w:r>
                            <w:r w:rsidRPr="00347BB0">
                              <w:rPr>
                                <w:bCs/>
                                <w:color w:val="0066FF"/>
                              </w:rPr>
                              <w:t xml:space="preserve"> Section</w:t>
                            </w:r>
                          </w:p>
                          <w:p w14:paraId="11A53F22" w14:textId="6C9928CE" w:rsidR="00EF4CB7" w:rsidRDefault="00EF4CB7" w:rsidP="00EF4CB7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Fiscal Year Field</w:t>
                            </w:r>
                            <w:r w:rsidRPr="00347BB0">
                              <w:rPr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Cs/>
                              </w:rPr>
                              <w:t>–</w:t>
                            </w:r>
                            <w:r w:rsidRPr="00347BB0">
                              <w:rPr>
                                <w:bCs/>
                              </w:rPr>
                              <w:t xml:space="preserve"> </w:t>
                            </w:r>
                            <w:r w:rsidRPr="00EF4CB7">
                              <w:rPr>
                                <w:bCs/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bCs/>
                              </w:rPr>
                              <w:t xml:space="preserve"> year</w:t>
                            </w:r>
                          </w:p>
                          <w:p w14:paraId="5264AFBA" w14:textId="77777777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BB66582" w14:textId="243C56EE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bCs/>
                                <w:color w:val="0066FF"/>
                              </w:rPr>
                            </w:pPr>
                            <w:r>
                              <w:rPr>
                                <w:bCs/>
                                <w:color w:val="0066FF"/>
                              </w:rPr>
                              <w:t>List Display</w:t>
                            </w:r>
                            <w:r w:rsidRPr="00347BB0">
                              <w:rPr>
                                <w:bCs/>
                                <w:color w:val="0066FF"/>
                              </w:rPr>
                              <w:t xml:space="preserve"> Section</w:t>
                            </w:r>
                          </w:p>
                          <w:p w14:paraId="1F611E7F" w14:textId="05262CEB" w:rsidR="00347BB0" w:rsidRDefault="00347BB0" w:rsidP="00EF4CB7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347BB0">
                              <w:rPr>
                                <w:bCs/>
                              </w:rPr>
                              <w:t xml:space="preserve">Group by Physical Inventory Document </w:t>
                            </w:r>
                            <w:r>
                              <w:rPr>
                                <w:bCs/>
                              </w:rPr>
                              <w:t>Field</w:t>
                            </w:r>
                            <w:r w:rsidRPr="00347BB0">
                              <w:rPr>
                                <w:bCs/>
                              </w:rPr>
                              <w:t xml:space="preserve"> - &lt;</w:t>
                            </w:r>
                            <w:r w:rsidRPr="00347BB0">
                              <w:rPr>
                                <w:bCs/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rPr>
                                <w:bCs/>
                              </w:rPr>
                              <w:t>&gt;</w:t>
                            </w:r>
                          </w:p>
                          <w:p w14:paraId="3E4E0A69" w14:textId="77777777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3B94B113" w14:textId="57B6962E" w:rsidR="00A04549" w:rsidRPr="00694162" w:rsidRDefault="00A04549" w:rsidP="00EF4CB7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A04549">
                              <w:t>&lt;</w:t>
                            </w:r>
                            <w:r w:rsidRPr="00A04549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04549">
                              <w:t xml:space="preserve">&gt; </w:t>
                            </w:r>
                            <w:r w:rsidR="00347BB0">
                              <w:t>Execute</w:t>
                            </w:r>
                            <w:r w:rsidRPr="00A04549">
                              <w:t xml:space="preserve">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100B04" wp14:editId="1BCBE2E4">
                                  <wp:extent cx="152421" cy="142895"/>
                                  <wp:effectExtent l="0" t="0" r="0" b="952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Execut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A0D5170" w14:textId="77777777" w:rsidR="00A04549" w:rsidRPr="00296395" w:rsidRDefault="00A04549" w:rsidP="00A0454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BFA1BF8" w14:textId="1B0E3B6E" w:rsidR="00A04549" w:rsidRDefault="00347BB0" w:rsidP="00A0454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347BB0">
                              <w:rPr>
                                <w:i/>
                              </w:rPr>
                              <w:t xml:space="preserve">List of Inventory Differences </w:t>
                            </w:r>
                            <w:r>
                              <w:rPr>
                                <w:i/>
                              </w:rPr>
                              <w:t xml:space="preserve">– Status of Physical Inventory </w:t>
                            </w:r>
                            <w:r w:rsidRPr="00347BB0">
                              <w:rPr>
                                <w:i/>
                              </w:rPr>
                              <w:t xml:space="preserve">window opens </w:t>
                            </w:r>
                          </w:p>
                          <w:p w14:paraId="54A5280F" w14:textId="77777777" w:rsidR="00347BB0" w:rsidRPr="00347BB0" w:rsidRDefault="00347BB0" w:rsidP="00347BB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080"/>
                            </w:pPr>
                            <w:r w:rsidRPr="00347BB0">
                              <w:t>Not yet Counted Field – 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t>&gt;</w:t>
                            </w:r>
                          </w:p>
                          <w:p w14:paraId="5EFEADCD" w14:textId="77777777" w:rsidR="00347BB0" w:rsidRPr="00347BB0" w:rsidRDefault="00347BB0" w:rsidP="00347BB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080"/>
                            </w:pPr>
                            <w:r w:rsidRPr="00347BB0">
                              <w:t>Partially Counted Field – 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t>&gt;</w:t>
                            </w:r>
                          </w:p>
                          <w:p w14:paraId="6B5E6FF4" w14:textId="3BE39291" w:rsidR="00347BB0" w:rsidRPr="00347BB0" w:rsidRDefault="00347BB0" w:rsidP="00347BB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080"/>
                            </w:pPr>
                            <w:r w:rsidRPr="00347BB0">
                              <w:t>All Counted Field – &lt;</w:t>
                            </w:r>
                            <w:r w:rsidR="00EF4CB7" w:rsidRPr="00EF4CB7">
                              <w:rPr>
                                <w:color w:val="FF0000"/>
                              </w:rPr>
                              <w:t>Unc</w:t>
                            </w:r>
                            <w:r w:rsidRPr="00EF4CB7">
                              <w:rPr>
                                <w:i/>
                                <w:iCs/>
                                <w:color w:val="FF0000"/>
                              </w:rPr>
                              <w:t>heck</w:t>
                            </w:r>
                            <w:r w:rsidRPr="00347BB0">
                              <w:t>&gt;</w:t>
                            </w:r>
                          </w:p>
                          <w:p w14:paraId="206FE54D" w14:textId="1A279CE6" w:rsidR="00694162" w:rsidRPr="00347BB0" w:rsidRDefault="00347BB0" w:rsidP="00347BB0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347BB0">
                              <w:t>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347BB0">
                              <w:t xml:space="preserve">&gt; Execute </w:t>
                            </w:r>
                            <w:r w:rsidRPr="00347BB0">
                              <w:rPr>
                                <w:szCs w:val="24"/>
                              </w:rPr>
                              <w:t>icon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7CBAE93C" wp14:editId="1B46A4E1">
                                  <wp:extent cx="152421" cy="142895"/>
                                  <wp:effectExtent l="0" t="0" r="0" b="9525"/>
                                  <wp:docPr id="9" name="Picture 9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Execut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46E0DE9" w14:textId="77777777" w:rsidR="00347BB0" w:rsidRPr="00296395" w:rsidRDefault="00347BB0" w:rsidP="00347BB0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D187624" w14:textId="0ADA8144" w:rsidR="00347BB0" w:rsidRDefault="00347BB0" w:rsidP="00347BB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347BB0">
                              <w:rPr>
                                <w:i/>
                              </w:rPr>
                              <w:t xml:space="preserve">List of Inventory Differences window opens </w:t>
                            </w:r>
                            <w:r w:rsidRPr="00694162">
                              <w:rPr>
                                <w:bCs/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7A93C06C" w14:textId="0035F657" w:rsidR="00EF4CB7" w:rsidRPr="00EF4CB7" w:rsidRDefault="00347BB0" w:rsidP="00EF4CB7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ind w:left="1080"/>
                            </w:pPr>
                            <w:r w:rsidRPr="00347BB0">
                              <w:t>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347BB0">
                              <w:t xml:space="preserve">&gt; </w:t>
                            </w:r>
                            <w:r w:rsidR="00EF4CB7" w:rsidRPr="00EF4CB7">
                              <w:rPr>
                                <w:b/>
                                <w:bCs/>
                                <w:color w:val="000000" w:themeColor="text1"/>
                              </w:rPr>
                              <w:t>Refresh icon</w:t>
                            </w:r>
                            <w:r w:rsidR="00EF4CB7" w:rsidRPr="00EF4CB7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EF4CB7" w:rsidRPr="00EF4CB7">
                              <w:rPr>
                                <w:noProof/>
                              </w:rPr>
                              <w:drawing>
                                <wp:inline distT="0" distB="0" distL="0" distR="0" wp14:anchorId="7D2066BA" wp14:editId="5F11D771">
                                  <wp:extent cx="146304" cy="146304"/>
                                  <wp:effectExtent l="0" t="0" r="6350" b="6350"/>
                                  <wp:docPr id="8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298C440-2754-45C4-B81B-B51299A8FBB3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298C440-2754-45C4-B81B-B51299A8FBB3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149E4BA" w14:textId="77777777" w:rsidR="00EF4CB7" w:rsidRPr="00EF4CB7" w:rsidRDefault="00EF4CB7" w:rsidP="00EF4CB7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ind w:left="1080"/>
                            </w:pPr>
                            <w:r w:rsidRPr="00EF4CB7">
                              <w:rPr>
                                <w:color w:val="0066FF"/>
                              </w:rPr>
                              <w:t xml:space="preserve">Repeat </w:t>
                            </w:r>
                            <w:r w:rsidRPr="00EF4CB7">
                              <w:t>until all items have been resolved</w:t>
                            </w:r>
                          </w:p>
                          <w:p w14:paraId="6FBD32C5" w14:textId="4260F242" w:rsidR="00347BB0" w:rsidRPr="00347BB0" w:rsidRDefault="00EF4CB7" w:rsidP="00EF4CB7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EF4CB7">
                              <w:t>&lt;</w:t>
                            </w:r>
                            <w:r w:rsidRPr="00EF4CB7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EF4CB7">
                              <w:t>&gt; 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1C3AB083" wp14:editId="413DFE21">
                                  <wp:extent cx="142895" cy="142895"/>
                                  <wp:effectExtent l="0" t="0" r="9525" b="9525"/>
                                  <wp:docPr id="19" name="Picture 19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Exit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123ABC1" w14:textId="77777777" w:rsidR="0048656E" w:rsidRPr="00296395" w:rsidRDefault="0048656E" w:rsidP="0048656E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5CDA74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w/P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2aU2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EODD88mAgAATQQAAA4AAAAAAAAAAAAAAAAALgIAAGRycy9l&#10;Mm9Eb2MueG1sUEsBAi0AFAAGAAgAAAAhAPE+ISPiAAAADQEAAA8AAAAAAAAAAAAAAAAAgAQAAGRy&#10;cy9kb3ducmV2LnhtbFBLBQYAAAAABAAEAPMAAACPBQAAAAA=&#10;">
                <v:textbox>
                  <w:txbxContent>
                    <w:p w14:paraId="61C4FBD5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CFE09F2" w14:textId="460C1E12" w:rsidR="00291F2C" w:rsidRPr="00694162" w:rsidRDefault="00291F2C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  <w:rPr>
                          <w:bCs/>
                        </w:rPr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</w:t>
                      </w:r>
                      <w:r w:rsidR="004528CF">
                        <w:rPr>
                          <w:b/>
                          <w:color w:val="0066FF"/>
                        </w:rPr>
                        <w:t>I</w:t>
                      </w:r>
                      <w:r w:rsidR="00347BB0">
                        <w:rPr>
                          <w:b/>
                          <w:color w:val="0066FF"/>
                        </w:rPr>
                        <w:t>2</w:t>
                      </w:r>
                      <w:r w:rsidR="00694162">
                        <w:rPr>
                          <w:b/>
                          <w:color w:val="0066FF"/>
                        </w:rPr>
                        <w:t>0</w:t>
                      </w:r>
                    </w:p>
                    <w:p w14:paraId="18D07484" w14:textId="77777777" w:rsidR="00291F2C" w:rsidRPr="00694162" w:rsidRDefault="00291F2C" w:rsidP="00291F2C">
                      <w:pPr>
                        <w:pStyle w:val="ListParagraph"/>
                        <w:ind w:left="360"/>
                        <w:rPr>
                          <w:bCs/>
                          <w:sz w:val="12"/>
                          <w:szCs w:val="12"/>
                        </w:rPr>
                      </w:pPr>
                    </w:p>
                    <w:p w14:paraId="10129923" w14:textId="0ED79006" w:rsidR="00291F2C" w:rsidRDefault="00347BB0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bookmarkStart w:id="2" w:name="_Hlk27551659"/>
                      <w:r>
                        <w:rPr>
                          <w:i/>
                        </w:rPr>
                        <w:t>List of Inventory Differences</w:t>
                      </w:r>
                      <w:r w:rsidR="00291F2C">
                        <w:rPr>
                          <w:i/>
                        </w:rPr>
                        <w:t xml:space="preserve"> </w:t>
                      </w:r>
                      <w:r w:rsidR="00291F2C">
                        <w:t>window opens</w:t>
                      </w:r>
                    </w:p>
                    <w:bookmarkEnd w:id="2"/>
                    <w:p w14:paraId="2E9C37E1" w14:textId="3A1882FD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5965EBFD" w14:textId="178D26EE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color w:val="0066FF"/>
                        </w:rPr>
                      </w:pPr>
                      <w:r w:rsidRPr="00347BB0">
                        <w:rPr>
                          <w:color w:val="0066FF"/>
                        </w:rPr>
                        <w:t>Database Selection Section</w:t>
                      </w:r>
                    </w:p>
                    <w:p w14:paraId="3E70CCD0" w14:textId="1D5886D9" w:rsidR="00EF4CB7" w:rsidRPr="00EF4CB7" w:rsidRDefault="00EF4CB7" w:rsidP="00EF4CB7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ind w:left="1080"/>
                      </w:pPr>
                      <w:r w:rsidRPr="00EF4CB7">
                        <w:t xml:space="preserve">Plant Field - Input four-digit number </w:t>
                      </w:r>
                      <w:r w:rsidRPr="00EF4CB7">
                        <w:rPr>
                          <w:sz w:val="20"/>
                          <w:szCs w:val="18"/>
                        </w:rPr>
                        <w:t>(i.e., Alamance = 6001)</w:t>
                      </w:r>
                    </w:p>
                    <w:p w14:paraId="475DB4FA" w14:textId="6839FECF" w:rsidR="00347BB0" w:rsidRPr="00EF4CB7" w:rsidRDefault="00EF4CB7" w:rsidP="00EF4CB7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ind w:left="1080"/>
                        <w:rPr>
                          <w:szCs w:val="24"/>
                        </w:rPr>
                      </w:pPr>
                      <w:r w:rsidRPr="00EF4CB7">
                        <w:t>Storage Location Field - Input fo</w:t>
                      </w:r>
                      <w:bookmarkStart w:id="3" w:name="_GoBack"/>
                      <w:bookmarkEnd w:id="3"/>
                      <w:r w:rsidRPr="00EF4CB7">
                        <w:t xml:space="preserve">ur-digit number </w:t>
                      </w:r>
                      <w:r>
                        <w:br/>
                      </w:r>
                      <w:r w:rsidRPr="00EF4CB7">
                        <w:rPr>
                          <w:sz w:val="20"/>
                          <w:szCs w:val="18"/>
                        </w:rPr>
                        <w:t xml:space="preserve">(i.e., Alamance = </w:t>
                      </w:r>
                      <w:r w:rsidRPr="00EF4CB7">
                        <w:rPr>
                          <w:sz w:val="20"/>
                          <w:szCs w:val="20"/>
                        </w:rPr>
                        <w:t>8001)</w:t>
                      </w:r>
                    </w:p>
                    <w:p w14:paraId="4B15C5F8" w14:textId="77777777" w:rsidR="00EF4CB7" w:rsidRPr="00347BB0" w:rsidRDefault="00EF4CB7" w:rsidP="00EF4CB7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775EC214" w14:textId="73542293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bCs/>
                          <w:color w:val="0066FF"/>
                        </w:rPr>
                      </w:pPr>
                      <w:r w:rsidRPr="00347BB0">
                        <w:rPr>
                          <w:bCs/>
                          <w:color w:val="0066FF"/>
                        </w:rPr>
                        <w:t>Status Sel. for Section</w:t>
                      </w:r>
                    </w:p>
                    <w:p w14:paraId="4CB669D1" w14:textId="581BD1D7" w:rsidR="00347BB0" w:rsidRDefault="00347BB0" w:rsidP="004528C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  <w:rPr>
                          <w:bCs/>
                        </w:rPr>
                      </w:pPr>
                      <w:r w:rsidRPr="00347BB0">
                        <w:rPr>
                          <w:bCs/>
                        </w:rPr>
                        <w:t>Phys. Inventory Documents</w:t>
                      </w:r>
                      <w:r>
                        <w:rPr>
                          <w:bCs/>
                        </w:rPr>
                        <w:t xml:space="preserve"> Field</w:t>
                      </w:r>
                      <w:r w:rsidRPr="00347BB0">
                        <w:rPr>
                          <w:bCs/>
                        </w:rPr>
                        <w:t xml:space="preserve"> - &lt;</w:t>
                      </w:r>
                      <w:r w:rsidRPr="00347BB0">
                        <w:rPr>
                          <w:bCs/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rPr>
                          <w:bCs/>
                        </w:rPr>
                        <w:t>&gt;</w:t>
                      </w:r>
                    </w:p>
                    <w:p w14:paraId="4E66729B" w14:textId="77777777" w:rsidR="00EF4CB7" w:rsidRPr="00347BB0" w:rsidRDefault="00EF4CB7" w:rsidP="00EF4CB7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4B478424" w14:textId="5A7FC191" w:rsidR="00EF4CB7" w:rsidRPr="00347BB0" w:rsidRDefault="00EF4CB7" w:rsidP="00EF4CB7">
                      <w:pPr>
                        <w:pStyle w:val="ListParagraph"/>
                        <w:ind w:left="1080"/>
                        <w:rPr>
                          <w:bCs/>
                          <w:color w:val="0066FF"/>
                        </w:rPr>
                      </w:pPr>
                      <w:r>
                        <w:rPr>
                          <w:bCs/>
                          <w:color w:val="0066FF"/>
                        </w:rPr>
                        <w:t>List Scope</w:t>
                      </w:r>
                      <w:r w:rsidRPr="00347BB0">
                        <w:rPr>
                          <w:bCs/>
                          <w:color w:val="0066FF"/>
                        </w:rPr>
                        <w:t xml:space="preserve"> Section</w:t>
                      </w:r>
                    </w:p>
                    <w:p w14:paraId="11A53F22" w14:textId="6C9928CE" w:rsidR="00EF4CB7" w:rsidRDefault="00EF4CB7" w:rsidP="00EF4CB7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ind w:left="1080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>Fiscal Year Field</w:t>
                      </w:r>
                      <w:r w:rsidRPr="00347BB0">
                        <w:rPr>
                          <w:bCs/>
                        </w:rPr>
                        <w:t xml:space="preserve"> </w:t>
                      </w:r>
                      <w:r>
                        <w:rPr>
                          <w:bCs/>
                        </w:rPr>
                        <w:t>–</w:t>
                      </w:r>
                      <w:r w:rsidRPr="00347BB0">
                        <w:rPr>
                          <w:bCs/>
                        </w:rPr>
                        <w:t xml:space="preserve"> </w:t>
                      </w:r>
                      <w:r w:rsidRPr="00EF4CB7">
                        <w:rPr>
                          <w:bCs/>
                          <w:color w:val="0066FF"/>
                        </w:rPr>
                        <w:t>Input</w:t>
                      </w:r>
                      <w:r>
                        <w:rPr>
                          <w:bCs/>
                        </w:rPr>
                        <w:t xml:space="preserve"> year</w:t>
                      </w:r>
                    </w:p>
                    <w:p w14:paraId="5264AFBA" w14:textId="77777777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7BB66582" w14:textId="243C56EE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bCs/>
                          <w:color w:val="0066FF"/>
                        </w:rPr>
                      </w:pPr>
                      <w:r>
                        <w:rPr>
                          <w:bCs/>
                          <w:color w:val="0066FF"/>
                        </w:rPr>
                        <w:t>List Display</w:t>
                      </w:r>
                      <w:r w:rsidRPr="00347BB0">
                        <w:rPr>
                          <w:bCs/>
                          <w:color w:val="0066FF"/>
                        </w:rPr>
                        <w:t xml:space="preserve"> Section</w:t>
                      </w:r>
                    </w:p>
                    <w:p w14:paraId="1F611E7F" w14:textId="05262CEB" w:rsidR="00347BB0" w:rsidRDefault="00347BB0" w:rsidP="00EF4CB7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  <w:rPr>
                          <w:bCs/>
                        </w:rPr>
                      </w:pPr>
                      <w:r w:rsidRPr="00347BB0">
                        <w:rPr>
                          <w:bCs/>
                        </w:rPr>
                        <w:t xml:space="preserve">Group by Physical Inventory Document </w:t>
                      </w:r>
                      <w:r>
                        <w:rPr>
                          <w:bCs/>
                        </w:rPr>
                        <w:t>Field</w:t>
                      </w:r>
                      <w:r w:rsidRPr="00347BB0">
                        <w:rPr>
                          <w:bCs/>
                        </w:rPr>
                        <w:t xml:space="preserve"> - &lt;</w:t>
                      </w:r>
                      <w:r w:rsidRPr="00347BB0">
                        <w:rPr>
                          <w:bCs/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rPr>
                          <w:bCs/>
                        </w:rPr>
                        <w:t>&gt;</w:t>
                      </w:r>
                    </w:p>
                    <w:p w14:paraId="3E4E0A69" w14:textId="77777777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bCs/>
                          <w:sz w:val="12"/>
                          <w:szCs w:val="12"/>
                        </w:rPr>
                      </w:pPr>
                    </w:p>
                    <w:p w14:paraId="3B94B113" w14:textId="57B6962E" w:rsidR="00A04549" w:rsidRPr="00694162" w:rsidRDefault="00A04549" w:rsidP="00EF4CB7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  <w:rPr>
                          <w:bCs/>
                        </w:rPr>
                      </w:pPr>
                      <w:r w:rsidRPr="00A04549">
                        <w:t>&lt;</w:t>
                      </w:r>
                      <w:r w:rsidRPr="00A04549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04549">
                        <w:t xml:space="preserve">&gt; </w:t>
                      </w:r>
                      <w:r w:rsidR="00347BB0">
                        <w:t>Execute</w:t>
                      </w:r>
                      <w:r w:rsidRPr="00A04549">
                        <w:t xml:space="preserve">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B100B04" wp14:editId="1BCBE2E4">
                            <wp:extent cx="152421" cy="142895"/>
                            <wp:effectExtent l="0" t="0" r="0" b="952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Execute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A0D5170" w14:textId="77777777" w:rsidR="00A04549" w:rsidRPr="00296395" w:rsidRDefault="00A04549" w:rsidP="00A0454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1BFA1BF8" w14:textId="1B0E3B6E" w:rsidR="00A04549" w:rsidRDefault="00347BB0" w:rsidP="00A0454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347BB0">
                        <w:rPr>
                          <w:i/>
                        </w:rPr>
                        <w:t xml:space="preserve">List of Inventory Differences </w:t>
                      </w:r>
                      <w:r>
                        <w:rPr>
                          <w:i/>
                        </w:rPr>
                        <w:t xml:space="preserve">– Status of Physical Inventory </w:t>
                      </w:r>
                      <w:r w:rsidRPr="00347BB0">
                        <w:rPr>
                          <w:i/>
                        </w:rPr>
                        <w:t xml:space="preserve">window opens </w:t>
                      </w:r>
                    </w:p>
                    <w:p w14:paraId="54A5280F" w14:textId="77777777" w:rsidR="00347BB0" w:rsidRPr="00347BB0" w:rsidRDefault="00347BB0" w:rsidP="00347BB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080"/>
                      </w:pPr>
                      <w:r w:rsidRPr="00347BB0">
                        <w:t>Not yet Counted Field – 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t>&gt;</w:t>
                      </w:r>
                    </w:p>
                    <w:p w14:paraId="5EFEADCD" w14:textId="77777777" w:rsidR="00347BB0" w:rsidRPr="00347BB0" w:rsidRDefault="00347BB0" w:rsidP="00347BB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080"/>
                      </w:pPr>
                      <w:r w:rsidRPr="00347BB0">
                        <w:t>Partially Counted Field – 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t>&gt;</w:t>
                      </w:r>
                    </w:p>
                    <w:p w14:paraId="6B5E6FF4" w14:textId="3BE39291" w:rsidR="00347BB0" w:rsidRPr="00347BB0" w:rsidRDefault="00347BB0" w:rsidP="00347BB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080"/>
                      </w:pPr>
                      <w:r w:rsidRPr="00347BB0">
                        <w:t>All Counted Field – &lt;</w:t>
                      </w:r>
                      <w:r w:rsidR="00EF4CB7" w:rsidRPr="00EF4CB7">
                        <w:rPr>
                          <w:color w:val="FF0000"/>
                        </w:rPr>
                        <w:t>Unc</w:t>
                      </w:r>
                      <w:r w:rsidRPr="00EF4CB7">
                        <w:rPr>
                          <w:i/>
                          <w:iCs/>
                          <w:color w:val="FF0000"/>
                        </w:rPr>
                        <w:t>heck</w:t>
                      </w:r>
                      <w:r w:rsidRPr="00347BB0">
                        <w:t>&gt;</w:t>
                      </w:r>
                    </w:p>
                    <w:p w14:paraId="206FE54D" w14:textId="1A279CE6" w:rsidR="00694162" w:rsidRPr="00347BB0" w:rsidRDefault="00347BB0" w:rsidP="00347BB0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080"/>
                        <w:rPr>
                          <w:szCs w:val="24"/>
                        </w:rPr>
                      </w:pPr>
                      <w:r w:rsidRPr="00347BB0">
                        <w:t>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347BB0">
                        <w:t xml:space="preserve">&gt; Execute </w:t>
                      </w:r>
                      <w:r w:rsidRPr="00347BB0">
                        <w:rPr>
                          <w:szCs w:val="24"/>
                        </w:rPr>
                        <w:t>icon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7CBAE93C" wp14:editId="1B46A4E1">
                            <wp:extent cx="152421" cy="142895"/>
                            <wp:effectExtent l="0" t="0" r="0" b="9525"/>
                            <wp:docPr id="9" name="Picture 9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Execute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46E0DE9" w14:textId="77777777" w:rsidR="00347BB0" w:rsidRPr="00296395" w:rsidRDefault="00347BB0" w:rsidP="00347BB0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4D187624" w14:textId="0ADA8144" w:rsidR="00347BB0" w:rsidRDefault="00347BB0" w:rsidP="00347BB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347BB0">
                        <w:rPr>
                          <w:i/>
                        </w:rPr>
                        <w:t xml:space="preserve">List of Inventory Differences window opens </w:t>
                      </w:r>
                      <w:r w:rsidRPr="00694162">
                        <w:rPr>
                          <w:bCs/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7A93C06C" w14:textId="0035F657" w:rsidR="00EF4CB7" w:rsidRPr="00EF4CB7" w:rsidRDefault="00347BB0" w:rsidP="00EF4CB7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ind w:left="1080"/>
                      </w:pPr>
                      <w:r w:rsidRPr="00347BB0">
                        <w:t>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347BB0">
                        <w:t xml:space="preserve">&gt; </w:t>
                      </w:r>
                      <w:r w:rsidR="00EF4CB7" w:rsidRPr="00EF4CB7">
                        <w:rPr>
                          <w:b/>
                          <w:bCs/>
                          <w:color w:val="000000" w:themeColor="text1"/>
                        </w:rPr>
                        <w:t>Refresh icon</w:t>
                      </w:r>
                      <w:r w:rsidR="00EF4CB7" w:rsidRPr="00EF4CB7">
                        <w:rPr>
                          <w:color w:val="000000" w:themeColor="text1"/>
                        </w:rPr>
                        <w:t xml:space="preserve"> </w:t>
                      </w:r>
                      <w:r w:rsidR="00EF4CB7" w:rsidRPr="00EF4CB7">
                        <w:rPr>
                          <w:noProof/>
                        </w:rPr>
                        <w:drawing>
                          <wp:inline distT="0" distB="0" distL="0" distR="0" wp14:anchorId="7D2066BA" wp14:editId="5F11D771">
                            <wp:extent cx="146304" cy="146304"/>
                            <wp:effectExtent l="0" t="0" r="6350" b="6350"/>
                            <wp:docPr id="8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298C440-2754-45C4-B81B-B51299A8FBB3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9298C440-2754-45C4-B81B-B51299A8FBB3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149E4BA" w14:textId="77777777" w:rsidR="00EF4CB7" w:rsidRPr="00EF4CB7" w:rsidRDefault="00EF4CB7" w:rsidP="00EF4CB7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ind w:left="1080"/>
                      </w:pPr>
                      <w:r w:rsidRPr="00EF4CB7">
                        <w:rPr>
                          <w:color w:val="0066FF"/>
                        </w:rPr>
                        <w:t xml:space="preserve">Repeat </w:t>
                      </w:r>
                      <w:r w:rsidRPr="00EF4CB7">
                        <w:t>until all items have been resolved</w:t>
                      </w:r>
                    </w:p>
                    <w:p w14:paraId="6FBD32C5" w14:textId="4260F242" w:rsidR="00347BB0" w:rsidRPr="00347BB0" w:rsidRDefault="00EF4CB7" w:rsidP="00EF4CB7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ind w:left="1080"/>
                        <w:rPr>
                          <w:szCs w:val="24"/>
                        </w:rPr>
                      </w:pPr>
                      <w:r w:rsidRPr="00EF4CB7">
                        <w:t>&lt;</w:t>
                      </w:r>
                      <w:r w:rsidRPr="00EF4CB7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EF4CB7">
                        <w:t>&gt; 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1C3AB083" wp14:editId="413DFE21">
                            <wp:extent cx="142895" cy="142895"/>
                            <wp:effectExtent l="0" t="0" r="9525" b="9525"/>
                            <wp:docPr id="19" name="Picture 19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Exit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123ABC1" w14:textId="77777777" w:rsidR="0048656E" w:rsidRPr="00296395" w:rsidRDefault="0048656E" w:rsidP="0048656E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8B9CEF5" wp14:editId="5B4535D7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AFA63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5749B21" w14:textId="678255F5" w:rsidR="00291F2C" w:rsidRDefault="004528CF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291F2C">
                              <w:rPr>
                                <w:sz w:val="20"/>
                              </w:rPr>
                              <w:t>1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="0080570A">
                              <w:rPr>
                                <w:sz w:val="20"/>
                              </w:rPr>
                              <w:t>9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9CEF5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/WeKlyUCAABOBAAADgAAAAAAAAAAAAAAAAAuAgAAZHJzL2Uyb0RvYy54&#10;bWxQSwECLQAUAAYACAAAACEA/tnc69wAAAAMAQAADwAAAAAAAAAAAAAAAAB/BAAAZHJzL2Rvd25y&#10;ZXYueG1sUEsFBgAAAAAEAAQA8wAAAIgFAAAAAA==&#10;">
                <v:textbox>
                  <w:txbxContent>
                    <w:p w14:paraId="664AFA63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5749B21" w14:textId="678255F5" w:rsidR="00291F2C" w:rsidRDefault="004528CF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291F2C">
                        <w:rPr>
                          <w:sz w:val="20"/>
                        </w:rPr>
                        <w:t>1</w:t>
                      </w:r>
                      <w:r w:rsidR="00291F2C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2</w:t>
                      </w:r>
                      <w:r w:rsidR="0080570A">
                        <w:rPr>
                          <w:sz w:val="20"/>
                        </w:rPr>
                        <w:t>9</w:t>
                      </w:r>
                      <w:r w:rsidR="00291F2C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0144B086" w14:textId="6BDA2414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C74B28" wp14:editId="2AA6F38D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97CA1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14:paraId="597F30E3" w14:textId="77777777"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74B28" id="_x0000_s1035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">
                <v:textbox>
                  <w:txbxContent>
                    <w:p w14:paraId="74897CA1" w14:textId="77777777"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14:paraId="597F30E3" w14:textId="77777777"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EB3A877" wp14:editId="3D52AF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265A98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14:paraId="396E5874" w14:textId="77777777"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B3A877" id="_x0000_s1045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">
                <v:textbox>
                  <w:txbxContent>
                    <w:p w14:paraId="6B265A98" w14:textId="77777777"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14:paraId="396E5874" w14:textId="77777777"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8320BA1" wp14:editId="22F4DE8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77EA7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C90613" wp14:editId="32FAFC64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2B528B62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20BA1" id="_x0000_s1046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3En8g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14:paraId="27C77EA7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8C90613" wp14:editId="32FAFC64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2B528B62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708CB7D" wp14:editId="17733EF9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38686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C1CA2B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219C0142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8E8F74C" w14:textId="77777777"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8CB7D" id="_x0000_s1047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RsQLQ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">
                <v:textbox>
                  <w:txbxContent>
                    <w:p w14:paraId="34138686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C1CA2B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219C0142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8E8F74C" w14:textId="77777777"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B4391A7" wp14:editId="2A377A2D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5D7CC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391A7" id="_x0000_s1048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hR9okKwIAAFgEAAAOAAAAAAAAAAAAAAAAAC4CAABkcnMv&#10;ZTJvRG9jLnhtbFBLAQItABQABgAIAAAAIQBgd7gs3gAAAA4BAAAPAAAAAAAAAAAAAAAAAIUEAABk&#10;cnMvZG93bnJldi54bWxQSwUGAAAAAAQABADzAAAAkAUAAAAA&#10;">
                <v:textbox>
                  <w:txbxContent>
                    <w:p w14:paraId="4635D7CC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D56E744" wp14:editId="79F2EA2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E856C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6E744" id="_x0000_s1049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">
                <v:textbox>
                  <w:txbxContent>
                    <w:p w14:paraId="353E856C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70DBAD3" wp14:editId="64C516C7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9AD71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ACFB201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CEC7DD9" w14:textId="77777777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7A4AB21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14:paraId="5345B46E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14:paraId="3427B69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14:paraId="729424B4" w14:textId="77777777"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850FE88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14:paraId="16418C0A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14:paraId="6BA60CEF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14:paraId="5C4B1A98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14:paraId="4848171B" w14:textId="77777777"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14:paraId="10AB3124" w14:textId="77777777"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DBAD3" id="_x0000_s1050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5iV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hWLGByNNYgzUutgHHVcTRRacD8p6XHM&#10;K+p/HJmTlOiPFttzM18s4l4kZbF8W6DippZ6amGWI1RFAyWjuAtpl2LeFu6wjY1KBL9kcskZxze1&#10;6LJqcT+mevJ6+SFsfwE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Ba5iVLgIAAFgEAAAOAAAAAAAAAAAAAAAAAC4CAABk&#10;cnMvZTJvRG9jLnhtbFBLAQItABQABgAIAAAAIQDidjXQ3gAAAAsBAAAPAAAAAAAAAAAAAAAAAIgE&#10;AABkcnMvZG93bnJldi54bWxQSwUGAAAAAAQABADzAAAAkwUAAAAA&#10;">
                <v:textbox>
                  <w:txbxContent>
                    <w:p w14:paraId="7689AD71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ACFB201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CEC7DD9" w14:textId="77777777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7A4AB21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14:paraId="5345B46E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14:paraId="3427B69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14:paraId="729424B4" w14:textId="77777777"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3850FE88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14:paraId="16418C0A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14:paraId="6BA60CEF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14:paraId="5C4B1A98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14:paraId="4848171B" w14:textId="77777777"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14:paraId="10AB3124" w14:textId="77777777"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807C04F" wp14:editId="5C6985B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F3DD8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A2454D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15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14:paraId="3ED8BAD7" w14:textId="77777777"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B849D0E" w14:textId="77777777" w:rsidR="00291F2C" w:rsidRPr="006616FA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16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14:paraId="4989D87C" w14:textId="77777777"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842E1F1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14:paraId="48E2ACAC" w14:textId="77777777"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B071F52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14:paraId="1B4968A7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14:paraId="6A409CAB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14:paraId="4BC72955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14:paraId="32897A38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14:paraId="5F22961A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B15AF9" wp14:editId="6BFBE9B5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CE54287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236222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14:paraId="41C88489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14:paraId="44916438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14:paraId="18BE9A21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14:paraId="632B9909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A9ADF30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14:paraId="42710403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14:paraId="04B3BD30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14:paraId="7E6D8298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A380F3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14:paraId="63AC462F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14:paraId="630D626C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14:paraId="1385B1EA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A41AA22" wp14:editId="0428AB0E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B0707F9" w14:textId="77777777"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7C9842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36DD41" wp14:editId="7ED2BDAF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DF4B1E" w14:textId="77777777"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51A946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14:paraId="3CD7A125" w14:textId="77777777"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74DE38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C3CFD1" wp14:editId="74087ED5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21F93A1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06F678C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7C04F" id="_x0000_s1051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BDJDQwuAgAAWAQAAA4AAAAAAAAAAAAAAAAALgIA&#10;AGRycy9lMm9Eb2MueG1sUEsBAi0AFAAGAAgAAAAhANannqLgAAAADQEAAA8AAAAAAAAAAAAAAAAA&#10;iAQAAGRycy9kb3ducmV2LnhtbFBLBQYAAAAABAAEAPMAAACVBQAAAAA=&#10;">
                <v:textbox>
                  <w:txbxContent>
                    <w:p w14:paraId="29EF3DD8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A2454D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24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14:paraId="3ED8BAD7" w14:textId="77777777"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B849D0E" w14:textId="77777777" w:rsidR="00291F2C" w:rsidRPr="006616FA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25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14:paraId="4989D87C" w14:textId="77777777"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842E1F1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14:paraId="48E2ACAC" w14:textId="77777777"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B071F52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14:paraId="1B4968A7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14:paraId="6A409CAB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14:paraId="4BC72955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14:paraId="32897A38" w14:textId="77777777" w:rsidR="00291F2C" w:rsidRPr="000129A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14:paraId="5F22961A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1B15AF9" wp14:editId="6BFBE9B5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2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CE54287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236222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14:paraId="41C88489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14:paraId="44916438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14:paraId="18BE9A21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14:paraId="632B9909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A9ADF30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14:paraId="42710403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14:paraId="04B3BD30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14:paraId="7E6D8298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4A380F3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14:paraId="63AC462F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14:paraId="630D626C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14:paraId="1385B1EA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3A41AA22" wp14:editId="0428AB0E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2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B0707F9" w14:textId="77777777"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7C9842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736DD41" wp14:editId="7ED2BDAF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DF4B1E" w14:textId="77777777"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2951A946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14:paraId="3CD7A125" w14:textId="77777777"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74DE38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5C3CFD1" wp14:editId="74087ED5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21F93A1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06F678C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CAB5B" wp14:editId="4D869A06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350C1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265DC313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CAB5B" id="_x0000_s1052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9fyMgtAgAAWQQAAA4AAAAAAAAAAAAAAAAALgIAAGRy&#10;cy9lMm9Eb2MueG1sUEsBAi0AFAAGAAgAAAAhAGiBMS/eAAAADAEAAA8AAAAAAAAAAAAAAAAAhwQA&#10;AGRycy9kb3ducmV2LnhtbFBLBQYAAAAABAAEAPMAAACSBQAAAAA=&#10;">
                <v:textbox>
                  <w:txbxContent>
                    <w:p w14:paraId="3AA350C1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265DC313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2E1DAC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92pt;height:192pt" o:bullet="t">
        <v:imagedata r:id="rId1" o:title="Info Icon"/>
      </v:shape>
    </w:pict>
  </w:numPicBullet>
  <w:abstractNum w:abstractNumId="0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5762E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73724A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E6728"/>
    <w:multiLevelType w:val="hybridMultilevel"/>
    <w:tmpl w:val="8624AB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F12634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8C6125"/>
    <w:multiLevelType w:val="hybridMultilevel"/>
    <w:tmpl w:val="BDA86F50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120C78"/>
    <w:multiLevelType w:val="hybridMultilevel"/>
    <w:tmpl w:val="F018927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3494465"/>
    <w:multiLevelType w:val="hybridMultilevel"/>
    <w:tmpl w:val="38823010"/>
    <w:lvl w:ilvl="0" w:tplc="4442F3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3A113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16D0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AE3E3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588B2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2EA7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3218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E445B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07A6D4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6411A1F"/>
    <w:multiLevelType w:val="hybridMultilevel"/>
    <w:tmpl w:val="98742D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2A44A53"/>
    <w:multiLevelType w:val="hybridMultilevel"/>
    <w:tmpl w:val="33049E3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565FD"/>
    <w:multiLevelType w:val="hybridMultilevel"/>
    <w:tmpl w:val="E3003C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87278A8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7A2F24"/>
    <w:multiLevelType w:val="hybridMultilevel"/>
    <w:tmpl w:val="4B3836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B67C92"/>
    <w:multiLevelType w:val="hybridMultilevel"/>
    <w:tmpl w:val="C74A114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AB12DCA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50E520D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57A75BE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AF53A41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B03B44"/>
    <w:multiLevelType w:val="hybridMultilevel"/>
    <w:tmpl w:val="9EE43A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855599"/>
    <w:multiLevelType w:val="hybridMultilevel"/>
    <w:tmpl w:val="6458E9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432704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F8F1978"/>
    <w:multiLevelType w:val="hybridMultilevel"/>
    <w:tmpl w:val="CA3AC38A"/>
    <w:lvl w:ilvl="0" w:tplc="3DEAC1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402611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8F1773D"/>
    <w:multiLevelType w:val="hybridMultilevel"/>
    <w:tmpl w:val="4DCA93D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B4D03A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CF6353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4"/>
  </w:num>
  <w:num w:numId="2">
    <w:abstractNumId w:val="30"/>
  </w:num>
  <w:num w:numId="3">
    <w:abstractNumId w:val="23"/>
  </w:num>
  <w:num w:numId="4">
    <w:abstractNumId w:val="0"/>
  </w:num>
  <w:num w:numId="5">
    <w:abstractNumId w:val="13"/>
  </w:num>
  <w:num w:numId="6">
    <w:abstractNumId w:val="9"/>
  </w:num>
  <w:num w:numId="7">
    <w:abstractNumId w:val="11"/>
  </w:num>
  <w:num w:numId="8">
    <w:abstractNumId w:val="6"/>
  </w:num>
  <w:num w:numId="9">
    <w:abstractNumId w:val="5"/>
  </w:num>
  <w:num w:numId="10">
    <w:abstractNumId w:val="21"/>
  </w:num>
  <w:num w:numId="11">
    <w:abstractNumId w:val="26"/>
  </w:num>
  <w:num w:numId="12">
    <w:abstractNumId w:val="1"/>
  </w:num>
  <w:num w:numId="13">
    <w:abstractNumId w:val="3"/>
  </w:num>
  <w:num w:numId="14">
    <w:abstractNumId w:val="10"/>
  </w:num>
  <w:num w:numId="15">
    <w:abstractNumId w:val="31"/>
  </w:num>
  <w:num w:numId="16">
    <w:abstractNumId w:val="29"/>
  </w:num>
  <w:num w:numId="17">
    <w:abstractNumId w:val="22"/>
  </w:num>
  <w:num w:numId="18">
    <w:abstractNumId w:val="27"/>
  </w:num>
  <w:num w:numId="19">
    <w:abstractNumId w:val="25"/>
  </w:num>
  <w:num w:numId="20">
    <w:abstractNumId w:val="12"/>
  </w:num>
  <w:num w:numId="21">
    <w:abstractNumId w:val="15"/>
  </w:num>
  <w:num w:numId="22">
    <w:abstractNumId w:val="17"/>
  </w:num>
  <w:num w:numId="23">
    <w:abstractNumId w:val="14"/>
  </w:num>
  <w:num w:numId="24">
    <w:abstractNumId w:val="8"/>
  </w:num>
  <w:num w:numId="25">
    <w:abstractNumId w:val="28"/>
  </w:num>
  <w:num w:numId="26">
    <w:abstractNumId w:val="20"/>
  </w:num>
  <w:num w:numId="27">
    <w:abstractNumId w:val="18"/>
  </w:num>
  <w:num w:numId="28">
    <w:abstractNumId w:val="19"/>
  </w:num>
  <w:num w:numId="29">
    <w:abstractNumId w:val="7"/>
  </w:num>
  <w:num w:numId="30">
    <w:abstractNumId w:val="4"/>
  </w:num>
  <w:num w:numId="31">
    <w:abstractNumId w:val="2"/>
  </w:num>
  <w:num w:numId="32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sFABHkaxU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8736C"/>
    <w:rsid w:val="00092847"/>
    <w:rsid w:val="0009606D"/>
    <w:rsid w:val="000B4D0E"/>
    <w:rsid w:val="000C3FC5"/>
    <w:rsid w:val="001131FD"/>
    <w:rsid w:val="00127285"/>
    <w:rsid w:val="001371A2"/>
    <w:rsid w:val="00182D0B"/>
    <w:rsid w:val="001B0137"/>
    <w:rsid w:val="001B222A"/>
    <w:rsid w:val="001D73F6"/>
    <w:rsid w:val="001E2856"/>
    <w:rsid w:val="001E41C9"/>
    <w:rsid w:val="001E5D53"/>
    <w:rsid w:val="00243EBB"/>
    <w:rsid w:val="00257ABA"/>
    <w:rsid w:val="00291F2C"/>
    <w:rsid w:val="00296395"/>
    <w:rsid w:val="002A3228"/>
    <w:rsid w:val="002D0CD8"/>
    <w:rsid w:val="002F2055"/>
    <w:rsid w:val="00334187"/>
    <w:rsid w:val="00347BB0"/>
    <w:rsid w:val="00352FF8"/>
    <w:rsid w:val="00385CFE"/>
    <w:rsid w:val="003A3D18"/>
    <w:rsid w:val="003A4C79"/>
    <w:rsid w:val="003C21B4"/>
    <w:rsid w:val="004304D4"/>
    <w:rsid w:val="00445B91"/>
    <w:rsid w:val="00445EF6"/>
    <w:rsid w:val="004528CF"/>
    <w:rsid w:val="0048656E"/>
    <w:rsid w:val="004A4D33"/>
    <w:rsid w:val="004B5668"/>
    <w:rsid w:val="004D55E8"/>
    <w:rsid w:val="004E710A"/>
    <w:rsid w:val="004F03DF"/>
    <w:rsid w:val="004F4D2F"/>
    <w:rsid w:val="005040B9"/>
    <w:rsid w:val="00530C6B"/>
    <w:rsid w:val="005876CE"/>
    <w:rsid w:val="005B0D86"/>
    <w:rsid w:val="005B13E2"/>
    <w:rsid w:val="005C3FC3"/>
    <w:rsid w:val="005D5601"/>
    <w:rsid w:val="005E631D"/>
    <w:rsid w:val="006616FA"/>
    <w:rsid w:val="00694162"/>
    <w:rsid w:val="006951F1"/>
    <w:rsid w:val="006A25FF"/>
    <w:rsid w:val="006B4F21"/>
    <w:rsid w:val="006C2213"/>
    <w:rsid w:val="007459BD"/>
    <w:rsid w:val="0077644F"/>
    <w:rsid w:val="007D1740"/>
    <w:rsid w:val="00801483"/>
    <w:rsid w:val="0080570A"/>
    <w:rsid w:val="00805832"/>
    <w:rsid w:val="00821402"/>
    <w:rsid w:val="0084091B"/>
    <w:rsid w:val="00872578"/>
    <w:rsid w:val="008758F6"/>
    <w:rsid w:val="0089080A"/>
    <w:rsid w:val="008A2AE8"/>
    <w:rsid w:val="008D4102"/>
    <w:rsid w:val="008F39AB"/>
    <w:rsid w:val="00945649"/>
    <w:rsid w:val="00992F0F"/>
    <w:rsid w:val="00A03651"/>
    <w:rsid w:val="00A04549"/>
    <w:rsid w:val="00A25D58"/>
    <w:rsid w:val="00A35BC6"/>
    <w:rsid w:val="00A82E15"/>
    <w:rsid w:val="00A96B8B"/>
    <w:rsid w:val="00AD3703"/>
    <w:rsid w:val="00B04E7C"/>
    <w:rsid w:val="00B14E2C"/>
    <w:rsid w:val="00B76068"/>
    <w:rsid w:val="00BB3B10"/>
    <w:rsid w:val="00BD647A"/>
    <w:rsid w:val="00C03661"/>
    <w:rsid w:val="00C2070E"/>
    <w:rsid w:val="00C70AAF"/>
    <w:rsid w:val="00CA0890"/>
    <w:rsid w:val="00CC2A51"/>
    <w:rsid w:val="00CE635C"/>
    <w:rsid w:val="00D048DE"/>
    <w:rsid w:val="00D30E01"/>
    <w:rsid w:val="00D53F91"/>
    <w:rsid w:val="00D91DD2"/>
    <w:rsid w:val="00DA74D0"/>
    <w:rsid w:val="00DE4BAB"/>
    <w:rsid w:val="00DF1FEA"/>
    <w:rsid w:val="00E20698"/>
    <w:rsid w:val="00EF0ED4"/>
    <w:rsid w:val="00EF4CB7"/>
    <w:rsid w:val="00F22A62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5591EB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2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1404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7" Type="http://schemas.openxmlformats.org/officeDocument/2006/relationships/image" Target="media/image20.png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hyperlink" Target="http://www.ncbussafety.org/BSIP/StepbyStep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cbussafety.org/BSIP/StepbyStep.html" TargetMode="External"/><Relationship Id="rId29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40.png"/><Relationship Id="rId24" Type="http://schemas.openxmlformats.org/officeDocument/2006/relationships/hyperlink" Target="http://www.ncbussafety.org/BSIP/StepbyStep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cbussafety.org/BSIP/StepbyStep.html" TargetMode="External"/><Relationship Id="rId28" Type="http://schemas.openxmlformats.org/officeDocument/2006/relationships/image" Target="media/image17.png"/><Relationship Id="rId10" Type="http://schemas.openxmlformats.org/officeDocument/2006/relationships/image" Target="media/image30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6DDF00-16CA-4BBF-842E-E32DC1EDEB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4</cp:revision>
  <cp:lastPrinted>2019-12-09T15:53:00Z</cp:lastPrinted>
  <dcterms:created xsi:type="dcterms:W3CDTF">2020-01-29T19:30:00Z</dcterms:created>
  <dcterms:modified xsi:type="dcterms:W3CDTF">2020-01-30T13:11:00Z</dcterms:modified>
</cp:coreProperties>
</file>